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64AADA9" w:rsidR="00E219DC" w:rsidRPr="006D24F6" w:rsidRDefault="00E219DC" w:rsidP="00C400B1">
            <w:pPr>
              <w:rPr>
                <w:b/>
              </w:rPr>
            </w:pPr>
          </w:p>
        </w:tc>
        <w:tc>
          <w:tcPr>
            <w:tcW w:w="3658" w:type="dxa"/>
          </w:tcPr>
          <w:p w14:paraId="3B6CE9F2" w14:textId="19F4F9CC" w:rsidR="00E219DC" w:rsidRPr="008B746B" w:rsidRDefault="00E219DC" w:rsidP="006B7FF7">
            <w:pPr>
              <w:rPr>
                <w:b/>
              </w:rPr>
            </w:pPr>
          </w:p>
        </w:tc>
        <w:tc>
          <w:tcPr>
            <w:tcW w:w="3672" w:type="dxa"/>
          </w:tcPr>
          <w:p w14:paraId="5C57B8A3" w14:textId="661FD2EF" w:rsidR="00E219DC" w:rsidRPr="008B746B" w:rsidRDefault="00E219DC" w:rsidP="006B7FF7">
            <w:pPr>
              <w:rPr>
                <w:b/>
              </w:rPr>
            </w:pPr>
          </w:p>
        </w:tc>
      </w:tr>
    </w:tbl>
    <w:p w14:paraId="03193C5E" w14:textId="0A59B4EF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77777777" w:rsidR="001E613E" w:rsidRDefault="001E613E" w:rsidP="00F579D9">
      <w:pPr>
        <w:pStyle w:val="Heading1"/>
      </w:pP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3A0836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Default="003A0836" w:rsidP="006B36D3">
            <w:pPr>
              <w:rPr>
                <w:b/>
                <w:lang w:val="id-ID"/>
              </w:rPr>
            </w:pPr>
            <w:r>
              <w:rPr>
                <w:b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2014E295" w:rsidR="003A0836" w:rsidRDefault="003A0836" w:rsidP="006B36D3">
            <w:pPr>
              <w:rPr>
                <w:b/>
              </w:rPr>
            </w:pPr>
          </w:p>
        </w:tc>
        <w:tc>
          <w:tcPr>
            <w:tcW w:w="1166" w:type="dxa"/>
          </w:tcPr>
          <w:p w14:paraId="77463B2B" w14:textId="14CD391E" w:rsidR="003A0836" w:rsidRPr="00E62584" w:rsidRDefault="003A0836" w:rsidP="006B36D3">
            <w:pPr>
              <w:rPr>
                <w:b/>
              </w:rPr>
            </w:pPr>
          </w:p>
        </w:tc>
        <w:tc>
          <w:tcPr>
            <w:tcW w:w="1562" w:type="dxa"/>
          </w:tcPr>
          <w:p w14:paraId="5C58C925" w14:textId="4720BD13" w:rsidR="003A0836" w:rsidRPr="00E62584" w:rsidRDefault="003A0836" w:rsidP="006B36D3">
            <w:pPr>
              <w:rPr>
                <w:b/>
              </w:rPr>
            </w:pPr>
          </w:p>
        </w:tc>
        <w:tc>
          <w:tcPr>
            <w:tcW w:w="2250" w:type="dxa"/>
          </w:tcPr>
          <w:p w14:paraId="55297944" w14:textId="61E9DAB2" w:rsidR="003A0836" w:rsidRPr="00E62584" w:rsidRDefault="003A0836" w:rsidP="006B36D3">
            <w:pPr>
              <w:rPr>
                <w:b/>
              </w:rPr>
            </w:pPr>
          </w:p>
        </w:tc>
        <w:tc>
          <w:tcPr>
            <w:tcW w:w="3055" w:type="dxa"/>
          </w:tcPr>
          <w:p w14:paraId="331E03F7" w14:textId="5C4527D3" w:rsidR="00DB313C" w:rsidRPr="0023144D" w:rsidRDefault="00DB313C" w:rsidP="000E7F6D">
            <w:pPr>
              <w:rPr>
                <w:b/>
              </w:rPr>
            </w:pPr>
          </w:p>
        </w:tc>
      </w:tr>
      <w:tr w:rsidR="001E613E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1E613E" w:rsidRPr="001E613E" w:rsidRDefault="001E613E" w:rsidP="006B36D3">
            <w:pPr>
              <w:rPr>
                <w:b/>
              </w:rPr>
            </w:pPr>
            <w:r>
              <w:rPr>
                <w:b/>
              </w:rPr>
              <w:t>Selasa</w:t>
            </w:r>
          </w:p>
        </w:tc>
        <w:tc>
          <w:tcPr>
            <w:tcW w:w="2608" w:type="dxa"/>
          </w:tcPr>
          <w:p w14:paraId="6AADC4C0" w14:textId="77777777" w:rsidR="001E613E" w:rsidRDefault="001E613E" w:rsidP="006B36D3">
            <w:pPr>
              <w:rPr>
                <w:b/>
              </w:rPr>
            </w:pPr>
          </w:p>
        </w:tc>
        <w:tc>
          <w:tcPr>
            <w:tcW w:w="1166" w:type="dxa"/>
          </w:tcPr>
          <w:p w14:paraId="2761DA1C" w14:textId="77777777" w:rsidR="001E613E" w:rsidRPr="00E62584" w:rsidRDefault="001E613E" w:rsidP="006B36D3">
            <w:pPr>
              <w:rPr>
                <w:b/>
              </w:rPr>
            </w:pPr>
          </w:p>
        </w:tc>
        <w:tc>
          <w:tcPr>
            <w:tcW w:w="1562" w:type="dxa"/>
          </w:tcPr>
          <w:p w14:paraId="6FF92E46" w14:textId="77777777" w:rsidR="001E613E" w:rsidRPr="00E62584" w:rsidRDefault="001E613E" w:rsidP="006B36D3">
            <w:pPr>
              <w:rPr>
                <w:b/>
              </w:rPr>
            </w:pPr>
          </w:p>
        </w:tc>
        <w:tc>
          <w:tcPr>
            <w:tcW w:w="2250" w:type="dxa"/>
          </w:tcPr>
          <w:p w14:paraId="457125EC" w14:textId="77777777" w:rsidR="001E613E" w:rsidRPr="00E62584" w:rsidRDefault="001E613E" w:rsidP="006B36D3">
            <w:pPr>
              <w:rPr>
                <w:b/>
              </w:rPr>
            </w:pPr>
          </w:p>
        </w:tc>
        <w:tc>
          <w:tcPr>
            <w:tcW w:w="3055" w:type="dxa"/>
          </w:tcPr>
          <w:p w14:paraId="20C89731" w14:textId="77777777" w:rsidR="001E613E" w:rsidRPr="0023144D" w:rsidRDefault="001E613E" w:rsidP="000E7F6D">
            <w:pPr>
              <w:rPr>
                <w:b/>
              </w:rPr>
            </w:pPr>
          </w:p>
        </w:tc>
      </w:tr>
      <w:tr w:rsidR="00DB313C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DB313C" w:rsidRPr="00492983" w:rsidRDefault="00DB313C" w:rsidP="00DB313C">
            <w:pPr>
              <w:rPr>
                <w:b/>
              </w:rPr>
            </w:pPr>
            <w:r>
              <w:rPr>
                <w:b/>
              </w:rPr>
              <w:t>Rabu</w:t>
            </w:r>
          </w:p>
        </w:tc>
        <w:tc>
          <w:tcPr>
            <w:tcW w:w="2608" w:type="dxa"/>
          </w:tcPr>
          <w:p w14:paraId="5755265C" w14:textId="5132E74A" w:rsidR="00DB313C" w:rsidRPr="00CA058C" w:rsidRDefault="00DB313C" w:rsidP="00DB313C">
            <w:pPr>
              <w:rPr>
                <w:b/>
              </w:rPr>
            </w:pPr>
          </w:p>
        </w:tc>
        <w:tc>
          <w:tcPr>
            <w:tcW w:w="1166" w:type="dxa"/>
          </w:tcPr>
          <w:p w14:paraId="78AD8809" w14:textId="144C6106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1562" w:type="dxa"/>
          </w:tcPr>
          <w:p w14:paraId="3448C1B3" w14:textId="698378A5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663BB064" w14:textId="67F628AE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1AEAC74B" w14:textId="4F050E20" w:rsidR="00DB313C" w:rsidRPr="00AD7DA6" w:rsidRDefault="00DB313C" w:rsidP="00DB313C">
            <w:pPr>
              <w:rPr>
                <w:b/>
              </w:rPr>
            </w:pPr>
          </w:p>
        </w:tc>
      </w:tr>
      <w:tr w:rsidR="001E613E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1E613E" w:rsidRDefault="001E613E" w:rsidP="00DB313C">
            <w:pPr>
              <w:rPr>
                <w:b/>
              </w:rPr>
            </w:pPr>
            <w:r>
              <w:rPr>
                <w:b/>
              </w:rPr>
              <w:t>Kamis</w:t>
            </w:r>
          </w:p>
        </w:tc>
        <w:tc>
          <w:tcPr>
            <w:tcW w:w="2608" w:type="dxa"/>
          </w:tcPr>
          <w:p w14:paraId="4BC1708F" w14:textId="77777777" w:rsidR="001E613E" w:rsidRPr="00CA058C" w:rsidRDefault="001E613E" w:rsidP="00DB313C">
            <w:pPr>
              <w:rPr>
                <w:b/>
              </w:rPr>
            </w:pPr>
          </w:p>
        </w:tc>
        <w:tc>
          <w:tcPr>
            <w:tcW w:w="1166" w:type="dxa"/>
          </w:tcPr>
          <w:p w14:paraId="5707F132" w14:textId="77777777" w:rsidR="001E613E" w:rsidRPr="00E62584" w:rsidRDefault="001E613E" w:rsidP="00DB313C">
            <w:pPr>
              <w:rPr>
                <w:b/>
              </w:rPr>
            </w:pPr>
          </w:p>
        </w:tc>
        <w:tc>
          <w:tcPr>
            <w:tcW w:w="1562" w:type="dxa"/>
          </w:tcPr>
          <w:p w14:paraId="66BCDD6F" w14:textId="77777777" w:rsidR="001E613E" w:rsidRPr="00E62584" w:rsidRDefault="001E613E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7687D618" w14:textId="77777777" w:rsidR="001E613E" w:rsidRPr="00E62584" w:rsidRDefault="001E613E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542D50B3" w14:textId="77777777" w:rsidR="001E613E" w:rsidRPr="00AD7DA6" w:rsidRDefault="001E613E" w:rsidP="00DB313C">
            <w:pPr>
              <w:rPr>
                <w:b/>
              </w:rPr>
            </w:pPr>
          </w:p>
        </w:tc>
      </w:tr>
      <w:tr w:rsidR="00DB313C" w14:paraId="4038853B" w14:textId="77777777" w:rsidTr="00F12B2A">
        <w:trPr>
          <w:trHeight w:val="331"/>
        </w:trPr>
        <w:tc>
          <w:tcPr>
            <w:tcW w:w="869" w:type="dxa"/>
            <w:vMerge w:val="restart"/>
          </w:tcPr>
          <w:p w14:paraId="581E741F" w14:textId="0DCE7072" w:rsidR="00DB313C" w:rsidRDefault="00DB313C" w:rsidP="00DB313C">
            <w:pPr>
              <w:rPr>
                <w:b/>
              </w:rPr>
            </w:pPr>
            <w:r w:rsidRPr="00A97765">
              <w:rPr>
                <w:b/>
              </w:rPr>
              <w:t>Jumat</w:t>
            </w:r>
          </w:p>
        </w:tc>
        <w:tc>
          <w:tcPr>
            <w:tcW w:w="2608" w:type="dxa"/>
          </w:tcPr>
          <w:p w14:paraId="2359BC81" w14:textId="6DBD7E2C" w:rsidR="00DB313C" w:rsidRDefault="00DB313C" w:rsidP="00DB313C">
            <w:pPr>
              <w:rPr>
                <w:b/>
              </w:rPr>
            </w:pPr>
          </w:p>
        </w:tc>
        <w:tc>
          <w:tcPr>
            <w:tcW w:w="1166" w:type="dxa"/>
          </w:tcPr>
          <w:p w14:paraId="44A16247" w14:textId="34DBC265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1562" w:type="dxa"/>
          </w:tcPr>
          <w:p w14:paraId="7E440738" w14:textId="77777777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12D5EFD9" w14:textId="2E50CB82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345F1F17" w14:textId="78EBCDE1" w:rsidR="00DB313C" w:rsidRPr="009F0876" w:rsidRDefault="00DB313C" w:rsidP="00DB313C">
            <w:pPr>
              <w:rPr>
                <w:b/>
              </w:rPr>
            </w:pPr>
          </w:p>
        </w:tc>
      </w:tr>
      <w:tr w:rsidR="00DB313C" w14:paraId="13DAE6CC" w14:textId="77777777" w:rsidTr="00F12B2A">
        <w:trPr>
          <w:trHeight w:val="331"/>
        </w:trPr>
        <w:tc>
          <w:tcPr>
            <w:tcW w:w="869" w:type="dxa"/>
            <w:vMerge/>
          </w:tcPr>
          <w:p w14:paraId="58D761AB" w14:textId="77777777" w:rsidR="00DB313C" w:rsidRPr="00A97765" w:rsidRDefault="00DB313C" w:rsidP="00DB313C">
            <w:pPr>
              <w:rPr>
                <w:b/>
              </w:rPr>
            </w:pPr>
          </w:p>
        </w:tc>
        <w:tc>
          <w:tcPr>
            <w:tcW w:w="2608" w:type="dxa"/>
          </w:tcPr>
          <w:p w14:paraId="59CACA24" w14:textId="6BC89B5D" w:rsidR="00DB313C" w:rsidRDefault="00DB313C" w:rsidP="00DB313C">
            <w:pPr>
              <w:rPr>
                <w:b/>
              </w:rPr>
            </w:pPr>
          </w:p>
        </w:tc>
        <w:tc>
          <w:tcPr>
            <w:tcW w:w="1166" w:type="dxa"/>
          </w:tcPr>
          <w:p w14:paraId="53B9ABEE" w14:textId="61FAC0F0" w:rsidR="00DB313C" w:rsidRDefault="00DB313C" w:rsidP="00DB313C">
            <w:pPr>
              <w:rPr>
                <w:b/>
              </w:rPr>
            </w:pPr>
          </w:p>
        </w:tc>
        <w:tc>
          <w:tcPr>
            <w:tcW w:w="1562" w:type="dxa"/>
          </w:tcPr>
          <w:p w14:paraId="1505B609" w14:textId="679F3680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17253251" w14:textId="0387AF45" w:rsidR="00DB313C" w:rsidRPr="00E62584" w:rsidRDefault="00DB313C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09080600" w14:textId="199E43E4" w:rsidR="00DB313C" w:rsidRPr="009F0876" w:rsidRDefault="00DB313C" w:rsidP="00DB313C">
            <w:pPr>
              <w:rPr>
                <w:b/>
              </w:rPr>
            </w:pP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CC154" w14:textId="77777777" w:rsidR="00E72B1B" w:rsidRDefault="00E72B1B" w:rsidP="00E02929">
      <w:pPr>
        <w:spacing w:after="0"/>
      </w:pPr>
      <w:r>
        <w:separator/>
      </w:r>
    </w:p>
    <w:p w14:paraId="285172FB" w14:textId="77777777" w:rsidR="00E72B1B" w:rsidRDefault="00E72B1B"/>
  </w:endnote>
  <w:endnote w:type="continuationSeparator" w:id="0">
    <w:p w14:paraId="504C1ECF" w14:textId="77777777" w:rsidR="00E72B1B" w:rsidRDefault="00E72B1B" w:rsidP="00E02929">
      <w:pPr>
        <w:spacing w:after="0"/>
      </w:pPr>
      <w:r>
        <w:continuationSeparator/>
      </w:r>
    </w:p>
    <w:p w14:paraId="1346CF02" w14:textId="77777777" w:rsidR="00E72B1B" w:rsidRDefault="00E72B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BE3F9" w14:textId="77777777" w:rsidR="00E72B1B" w:rsidRDefault="00E72B1B" w:rsidP="00E02929">
      <w:pPr>
        <w:spacing w:after="0"/>
      </w:pPr>
      <w:r>
        <w:separator/>
      </w:r>
    </w:p>
    <w:p w14:paraId="7945C988" w14:textId="77777777" w:rsidR="00E72B1B" w:rsidRDefault="00E72B1B"/>
  </w:footnote>
  <w:footnote w:type="continuationSeparator" w:id="0">
    <w:p w14:paraId="1AFD6CE9" w14:textId="77777777" w:rsidR="00E72B1B" w:rsidRDefault="00E72B1B" w:rsidP="00E02929">
      <w:pPr>
        <w:spacing w:after="0"/>
      </w:pPr>
      <w:r>
        <w:continuationSeparator/>
      </w:r>
    </w:p>
    <w:p w14:paraId="0747DED8" w14:textId="77777777" w:rsidR="00E72B1B" w:rsidRDefault="00E72B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2"/>
  </w:num>
  <w:num w:numId="2" w16cid:durableId="664943049">
    <w:abstractNumId w:val="14"/>
  </w:num>
  <w:num w:numId="3" w16cid:durableId="55403346">
    <w:abstractNumId w:val="13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1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0"/>
  </w:num>
  <w:num w:numId="13" w16cid:durableId="1348874338">
    <w:abstractNumId w:val="15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AUAct2g1i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4F83"/>
    <w:rsid w:val="009669DE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2</cp:revision>
  <dcterms:created xsi:type="dcterms:W3CDTF">2022-07-11T07:17:00Z</dcterms:created>
  <dcterms:modified xsi:type="dcterms:W3CDTF">2022-07-11T07:17:00Z</dcterms:modified>
</cp:coreProperties>
</file>